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9d768fd5176bb4b220fd7a31243871f3e3bfad8"/>
    <w:p>
      <w:pPr>
        <w:pStyle w:val="Heading1"/>
      </w:pPr>
      <w:r>
        <w:t xml:space="preserve">Cover Letter for Professor Position in Colombia Bogotá</w:t>
      </w:r>
    </w:p>
    <w:p>
      <w:pPr>
        <w:pStyle w:val="FirstParagraph"/>
      </w:pPr>
      <w:r>
        <w:rPr>
          <w:bCs/>
          <w:b/>
        </w:rPr>
        <w:t xml:space="preserve">Dear Hiring Committee,</w:t>
      </w:r>
    </w:p>
    <w:p>
      <w:pPr>
        <w:pStyle w:val="BodyText"/>
      </w:pPr>
      <w:r>
        <w:t xml:space="preserve">I am writing to express my enthusiastic interest in the Professor position at [University Name] in Colombia Bogotá. As an accomplished academic with a deep commitment to education and research, I am eager to contribute my expertise and passion for teaching to a dynamic institution that values innovation, cultural diversity, and academic excellence. Colombia Bogotá, as the heart of Colombia’s educational landscape, offers a unique opportunity to engage with a vibrant community of scholars while addressing the pressing challenges of our time. This role aligns perfectly with my professional goals and my desire to foster meaningful learning experiences in a region where education plays a pivotal role in shaping societal progress.</w:t>
      </w:r>
    </w:p>
    <w:bookmarkStart w:id="20" w:name="a-commitment-to-academic-excellence"/>
    <w:p>
      <w:pPr>
        <w:pStyle w:val="Heading2"/>
      </w:pPr>
      <w:r>
        <w:t xml:space="preserve">A Commitment to Academic Excellence</w:t>
      </w:r>
    </w:p>
    <w:p>
      <w:pPr>
        <w:pStyle w:val="FirstParagraph"/>
      </w:pPr>
      <w:r>
        <w:t xml:space="preserve">With over [X years] of experience in higher education, I have dedicated my career to advancing knowledge through rigorous research, mentorship, and pedagogical innovation. My academic journey has spanned institutions in [Country/Region], where I have taught courses in [Your Field of Study] and led interdisciplinary projects that bridge theoretical frameworks with real-world applications. However, it is Colombia Bogotá’s rich cultural heritage and its growing reputation as a hub for academic collaboration that has inspired me to seek new opportunities here.</w:t>
      </w:r>
    </w:p>
    <w:p>
      <w:pPr>
        <w:pStyle w:val="BodyText"/>
      </w:pPr>
      <w:r>
        <w:t xml:space="preserve">Colombia Bogotá is not only the political and economic capital of the country but also a center for intellectual exchange. The city’s universities, such as [University Name], are known for their commitment to fostering critical thinking and addressing regional challenges through research. I am particularly drawn to [University Name]’s emphasis on [specific program, research focus, or initiative], which resonates with my own work in [your area of expertise]. By joining this institution as a Professor, I aim to contribute to its mission of cultivating leaders who can drive positive change in Colombia and beyond.</w:t>
      </w:r>
    </w:p>
    <w:bookmarkEnd w:id="20"/>
    <w:bookmarkStart w:id="21" w:name="Xec1f16b3968b3627448fa43f5f4a743207370fa"/>
    <w:p>
      <w:pPr>
        <w:pStyle w:val="Heading2"/>
      </w:pPr>
      <w:r>
        <w:t xml:space="preserve">Teaching Philosophy Aligned with Global and Local Contexts</w:t>
      </w:r>
    </w:p>
    <w:p>
      <w:pPr>
        <w:pStyle w:val="FirstParagraph"/>
      </w:pPr>
      <w:r>
        <w:t xml:space="preserve">My teaching philosophy is rooted in the belief that education should empower students to think critically, collaborate across disciplines, and engage with the world’s most urgent issues. In Colombia Bogotá, where social equity and environmental sustainability are central to public discourse, I see an opportunity to design curricula that reflect these priorities while encouraging academic rigor. For example, my courses on [specific subject] integrate case studies from Latin America to provide students with a nuanced understanding of regional challenges and solutions.</w:t>
      </w:r>
    </w:p>
    <w:p>
      <w:pPr>
        <w:pStyle w:val="BodyText"/>
      </w:pPr>
      <w:r>
        <w:t xml:space="preserve">I am particularly interested in contributing to programs that emphasize community engagement and ethical leadership. In previous roles, I have developed service-learning initiatives that connect students with local organizations, fostering a sense of social responsibility. I believe that professors in Colombia Bogotá have a unique opportunity to bridge the gap between academia and societal needs, and I am eager to bring this perspective to [University Name].</w:t>
      </w:r>
    </w:p>
    <w:bookmarkEnd w:id="21"/>
    <w:bookmarkStart w:id="22" w:name="Xccf0e7c890c0798f89a26ff18c2ba4de1a31c61"/>
    <w:p>
      <w:pPr>
        <w:pStyle w:val="Heading2"/>
      </w:pPr>
      <w:r>
        <w:t xml:space="preserve">Research Contributions with Regional Impact</w:t>
      </w:r>
    </w:p>
    <w:p>
      <w:pPr>
        <w:pStyle w:val="FirstParagraph"/>
      </w:pPr>
      <w:r>
        <w:t xml:space="preserve">As a researcher, I have published extensively on [your research area], with a focus on [specific topic or issue]. My work has been supported by grants from [funding agencies], and I have collaborated with institutions in [countries or regions] to address global challenges such as climate change, economic inequality, and technological innovation. However, I am especially excited about the potential to expand my research in Colombia Bogotá, where the intersection of cultural diversity and environmental complexity offers a fertile ground for groundbreaking studies.</w:t>
      </w:r>
    </w:p>
    <w:p>
      <w:pPr>
        <w:pStyle w:val="BodyText"/>
      </w:pPr>
      <w:r>
        <w:t xml:space="preserve">Colombia’s recent advancements in [specific field, e.g., renewable energy, digital technologies, or biodiversity conservation] present opportunities for collaboration with local experts and institutions. I am particularly interested in partnering with [University Name]’s research centers or initiatives to explore topics such as [specific research idea]. By leveraging the resources of Colombia Bogotá, I aim to contribute to both the global academic community and the development of this region.</w:t>
      </w:r>
    </w:p>
    <w:bookmarkEnd w:id="22"/>
    <w:bookmarkStart w:id="23" w:name="collaboration-and-community-engagement"/>
    <w:p>
      <w:pPr>
        <w:pStyle w:val="Heading2"/>
      </w:pPr>
      <w:r>
        <w:t xml:space="preserve">Collaboration and Community Engagement</w:t>
      </w:r>
    </w:p>
    <w:p>
      <w:pPr>
        <w:pStyle w:val="FirstParagraph"/>
      </w:pPr>
      <w:r>
        <w:t xml:space="preserve">As a Professor in Colombia Bogotá, I am committed to fostering a collaborative environment that encourages interdisciplinary dialogue. I have experience leading research teams and mentoring students at all levels, from undergraduate to postdoctoral researchers. My goal is to create a supportive academic community where ideas are shared freely, and where students feel empowered to pursue their intellectual passions.</w:t>
      </w:r>
    </w:p>
    <w:p>
      <w:pPr>
        <w:pStyle w:val="BodyText"/>
      </w:pPr>
      <w:r>
        <w:t xml:space="preserve">In addition, I am keen on engaging with the broader Bogotá community through public lectures, workshops, and outreach programs. Colombia’s vibrant cultural scene offers numerous opportunities to connect with local organizations, schools, and civic groups. By building these relationships, I hope to contribute to the city’s educational ecosystem while ensuring that my work remains relevant to real-world challenges.</w:t>
      </w:r>
    </w:p>
    <w:bookmarkEnd w:id="23"/>
    <w:bookmarkStart w:id="24" w:name="why-colombia-bogotá"/>
    <w:p>
      <w:pPr>
        <w:pStyle w:val="Heading2"/>
      </w:pPr>
      <w:r>
        <w:t xml:space="preserve">Why Colombia Bogotá?</w:t>
      </w:r>
    </w:p>
    <w:p>
      <w:pPr>
        <w:pStyle w:val="FirstParagraph"/>
      </w:pPr>
      <w:r>
        <w:t xml:space="preserve">Colombia Bogotá is more than just a location—it is a dynamic, multicultural city that embodies the spirit of innovation and resilience. As a Professor here, I would have the privilege of working alongside talented colleagues and students who are passionate about shaping a better future. The city’s blend of historical significance and modern energy makes it an ideal setting for academic growth, while its proximity to diverse ecosystems and cultural landmarks offers endless inspiration for research and teaching.</w:t>
      </w:r>
    </w:p>
    <w:p>
      <w:pPr>
        <w:pStyle w:val="BodyText"/>
      </w:pPr>
      <w:r>
        <w:t xml:space="preserve">I am particularly inspired by Colombia’s commitment to education as a tool for social transformation. Programs such as [specific initiative or policy] highlight the country’s dedication to equitable access to quality education, a cause that aligns deeply with my own values. I am eager to contribute to this mission by supporting students from all backgrounds and fostering an inclusive academic environment.</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education make me a strong candidate for the Professor position at [University Name] in Colombia Bogotá. I am eager to bring my expertise in [your field] to this institution and to collaborate with colleagues who share a vision of academic excellence and societal impact. I would be honored to contribute to the continued success of [University Name] and its mission to advance knowledge in one of Latin America’s most dynamic cities.</w:t>
      </w:r>
    </w:p>
    <w:p>
      <w:pPr>
        <w:pStyle w:val="BodyText"/>
      </w:pPr>
      <w:r>
        <w:t xml:space="preserve">Thank you for considering my application. I look forward to the opportunity to discuss how my background and goals align with the needs of [University Name] and the broader community in Colombia Bogotá.</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olombia Bogotá</dc:title>
  <dc:creator/>
  <dc:language>en</dc:language>
  <cp:keywords/>
  <dcterms:created xsi:type="dcterms:W3CDTF">2025-12-11T06:26:39Z</dcterms:created>
  <dcterms:modified xsi:type="dcterms:W3CDTF">2025-12-11T06:26:39Z</dcterms:modified>
</cp:coreProperties>
</file>

<file path=docProps/custom.xml><?xml version="1.0" encoding="utf-8"?>
<Properties xmlns="http://schemas.openxmlformats.org/officeDocument/2006/custom-properties" xmlns:vt="http://schemas.openxmlformats.org/officeDocument/2006/docPropsVTypes"/>
</file>